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1E39" w14:textId="76EBEC05" w:rsidR="00D03288" w:rsidRPr="00D03288" w:rsidRDefault="001321FD" w:rsidP="00D0328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6F10B408" w14:textId="7658F79E" w:rsidR="00D03288" w:rsidRDefault="00D03288" w:rsidP="00D0328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ED77ADC" wp14:editId="5EA81075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AC5457" id="Straight Connector 2" o:spid="_x0000_s1026" style="position:absolute;flip:y;z-index:2516602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57827868" w14:textId="1A417227" w:rsidR="00D03288" w:rsidRPr="00D03288" w:rsidRDefault="00D03288" w:rsidP="00D0328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6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0AE880CD" w14:textId="1313966B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 xml:space="preserve">LinkedIn: </w:t>
      </w:r>
      <w:r w:rsidR="00D03288">
        <w:rPr>
          <w:rFonts w:asciiTheme="minorBidi" w:eastAsia="Microsoft Sans Serif" w:hAnsiTheme="minorBidi"/>
        </w:rPr>
        <w:tab/>
      </w:r>
      <w:hyperlink r:id="rId7" w:history="1">
        <w:r w:rsidR="00D03288"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7087EE31" w14:textId="547347CF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>Git</w:t>
      </w:r>
      <w:r w:rsidR="00D03288" w:rsidRPr="00D03288">
        <w:rPr>
          <w:rFonts w:asciiTheme="minorBidi" w:eastAsia="Microsoft Sans Serif" w:hAnsiTheme="minorBidi"/>
        </w:rPr>
        <w:t>H</w:t>
      </w:r>
      <w:r w:rsidR="00D03288">
        <w:rPr>
          <w:rFonts w:asciiTheme="minorBidi" w:eastAsia="Microsoft Sans Serif" w:hAnsiTheme="minorBidi"/>
        </w:rPr>
        <w:t>ub:</w:t>
      </w:r>
      <w:r w:rsidR="00D03288" w:rsidRPr="00D03288">
        <w:rPr>
          <w:rFonts w:asciiTheme="minorBidi" w:eastAsia="Microsoft Sans Serif" w:hAnsiTheme="minorBidi"/>
        </w:rPr>
        <w:t xml:space="preserve"> </w:t>
      </w:r>
      <w:r w:rsidR="00D03288">
        <w:rPr>
          <w:rFonts w:asciiTheme="minorBidi" w:eastAsia="Microsoft Sans Serif" w:hAnsiTheme="minorBidi"/>
        </w:rPr>
        <w:tab/>
      </w:r>
      <w:hyperlink r:id="rId8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 w:rsidR="00D03288">
        <w:rPr>
          <w:rFonts w:asciiTheme="minorBidi" w:eastAsia="Microsoft Sans Serif" w:hAnsiTheme="minorBidi"/>
        </w:rPr>
        <w:t xml:space="preserve"> </w:t>
      </w:r>
    </w:p>
    <w:p w14:paraId="27616D0C" w14:textId="003F64D2" w:rsidR="00F60812" w:rsidRPr="00D03288" w:rsidRDefault="00B646F7" w:rsidP="00D0328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D03288">
        <w:rPr>
          <w:rFonts w:asciiTheme="minorBidi" w:eastAsia="Microsoft Sans Serif" w:hAnsiTheme="minorBidi"/>
        </w:rPr>
        <w:t>) 399-1900</w:t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 w:rsidR="00D03288"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9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338F9ED1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118C" wp14:editId="3C767F1C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39EADB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21B695AA" w:rsidR="001D332A" w:rsidRPr="001D332A" w:rsidRDefault="0091498A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>
        <w:rPr>
          <w:rFonts w:ascii="Arial" w:eastAsia="Microsoft Sans Serif" w:hAnsi="Arial" w:cs="Arial"/>
          <w:noProof/>
        </w:rPr>
        <w:t>Enjoys</w:t>
      </w:r>
      <w:r w:rsidR="00DB4524">
        <w:rPr>
          <w:rFonts w:ascii="Arial" w:eastAsia="Microsoft Sans Serif" w:hAnsi="Arial" w:cs="Arial"/>
          <w:noProof/>
        </w:rPr>
        <w:t xml:space="preserve"> </w:t>
      </w:r>
      <w:r w:rsidR="00C33AC7" w:rsidRPr="00C33AC7">
        <w:rPr>
          <w:rFonts w:ascii="Arial" w:eastAsia="Microsoft Sans Serif" w:hAnsi="Arial" w:cs="Arial"/>
          <w:noProof/>
        </w:rPr>
        <w:t xml:space="preserve">taking knowledge of IT to the next level. </w:t>
      </w:r>
      <w:r>
        <w:rPr>
          <w:rFonts w:ascii="Arial" w:eastAsia="Microsoft Sans Serif" w:hAnsi="Arial" w:cs="Arial"/>
          <w:noProof/>
        </w:rPr>
        <w:t>C</w:t>
      </w:r>
      <w:r w:rsidR="00C33AC7" w:rsidRPr="00C33AC7">
        <w:rPr>
          <w:rFonts w:ascii="Arial" w:eastAsia="Microsoft Sans Serif" w:hAnsi="Arial" w:cs="Arial"/>
          <w:noProof/>
        </w:rPr>
        <w:t xml:space="preserve">an disassemble, repair, and upgrade laptops and desktops, install/uninstall software and operating systems, troubleshoot and predict problems, and catch new skills very quickly. </w:t>
      </w:r>
      <w:r>
        <w:rPr>
          <w:rFonts w:ascii="Arial" w:eastAsia="Microsoft Sans Serif" w:hAnsi="Arial" w:cs="Arial"/>
          <w:noProof/>
        </w:rPr>
        <w:t>Is</w:t>
      </w:r>
      <w:r w:rsidR="00C33AC7" w:rsidRPr="00C33AC7">
        <w:rPr>
          <w:rFonts w:ascii="Arial" w:eastAsia="Microsoft Sans Serif" w:hAnsi="Arial" w:cs="Arial"/>
          <w:noProof/>
        </w:rPr>
        <w:t xml:space="preserve"> detail-oriented and always strive fo</w:t>
      </w:r>
      <w:r w:rsidR="00D03288">
        <w:rPr>
          <w:rFonts w:ascii="Arial" w:eastAsia="Microsoft Sans Serif" w:hAnsi="Arial" w:cs="Arial"/>
          <w:noProof/>
        </w:rPr>
        <w:t xml:space="preserve">r perfection by </w:t>
      </w:r>
      <w:r w:rsidR="00D03288" w:rsidRPr="00D03288">
        <w:rPr>
          <w:rFonts w:ascii="Arial" w:eastAsia="Microsoft Sans Serif" w:hAnsi="Arial" w:cs="Arial"/>
          <w:noProof/>
        </w:rPr>
        <w:t>utilizing</w:t>
      </w:r>
      <w:r w:rsidR="00D03288">
        <w:rPr>
          <w:rFonts w:ascii="Arial" w:eastAsia="Microsoft Sans Serif" w:hAnsi="Arial" w:cs="Arial"/>
          <w:noProof/>
        </w:rPr>
        <w:t xml:space="preserve"> feedback</w:t>
      </w:r>
      <w:r>
        <w:rPr>
          <w:rFonts w:ascii="Arial" w:eastAsia="Microsoft Sans Serif" w:hAnsi="Arial" w:cs="Arial"/>
          <w:noProof/>
        </w:rPr>
        <w:t>. Finally, is</w:t>
      </w:r>
      <w:r w:rsidR="00C33AC7" w:rsidRPr="00C33AC7">
        <w:rPr>
          <w:rFonts w:ascii="Arial" w:eastAsia="Microsoft Sans Serif" w:hAnsi="Arial" w:cs="Arial"/>
          <w:noProof/>
        </w:rPr>
        <w:t xml:space="preserve"> a valuable team member </w:t>
      </w:r>
      <w:r w:rsidR="00D03288">
        <w:rPr>
          <w:rFonts w:ascii="Arial" w:eastAsia="Microsoft Sans Serif" w:hAnsi="Arial" w:cs="Arial"/>
          <w:noProof/>
        </w:rPr>
        <w:t>who</w:t>
      </w:r>
      <w:r w:rsidR="00C33AC7" w:rsidRPr="00C33AC7">
        <w:rPr>
          <w:rFonts w:ascii="Arial" w:eastAsia="Microsoft Sans Serif" w:hAnsi="Arial" w:cs="Arial"/>
          <w:noProof/>
        </w:rPr>
        <w:t xml:space="preserve"> is especially good at breaking the ice, bringing up new ideas, and f</w:t>
      </w:r>
      <w:bookmarkStart w:id="0" w:name="_GoBack"/>
      <w:bookmarkEnd w:id="0"/>
      <w:r w:rsidR="00C33AC7" w:rsidRPr="00C33AC7">
        <w:rPr>
          <w:rFonts w:ascii="Arial" w:eastAsia="Microsoft Sans Serif" w:hAnsi="Arial" w:cs="Arial"/>
          <w:noProof/>
        </w:rPr>
        <w:t>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D6F9C" id="Straight Connector 7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45798F90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 xml:space="preserve">Bachelors of Applied Science in Information Technology Infrastructure, Systems </w:t>
      </w:r>
      <w:r w:rsidR="00D03288">
        <w:rPr>
          <w:rFonts w:asciiTheme="minorBidi" w:eastAsia="Microsoft Sans Serif" w:hAnsiTheme="minorBidi"/>
        </w:rPr>
        <w:t>Track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6A1C0" id="Straight Connector 9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6FA96D" id="Straight Connector 10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7152D7DD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91498A">
        <w:rPr>
          <w:rFonts w:asciiTheme="minorBidi" w:hAnsiTheme="minorBidi"/>
          <w:noProof/>
        </w:rPr>
        <w:t>maintains</w:t>
      </w:r>
      <w:r w:rsidR="00D03288" w:rsidRPr="0091498A">
        <w:rPr>
          <w:rFonts w:asciiTheme="minorBidi" w:hAnsiTheme="minorBidi"/>
          <w:noProof/>
        </w:rPr>
        <w:t>,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07830BA4" w14:textId="6A47AB5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 xml:space="preserve">Maintains printers, projectors, </w:t>
      </w:r>
      <w:r w:rsidR="00121228">
        <w:rPr>
          <w:rFonts w:asciiTheme="minorBidi" w:hAnsiTheme="minorBidi"/>
        </w:rPr>
        <w:t xml:space="preserve">Surface RT </w:t>
      </w:r>
      <w:r>
        <w:rPr>
          <w:rFonts w:asciiTheme="minorBidi" w:hAnsiTheme="minorBidi"/>
        </w:rPr>
        <w:t>tablets, SmartBoards</w:t>
      </w:r>
      <w:r w:rsidR="00121228">
        <w:rPr>
          <w:rFonts w:asciiTheme="minorBidi" w:hAnsiTheme="minorBidi"/>
        </w:rPr>
        <w:t>, speaker system, and more</w:t>
      </w:r>
    </w:p>
    <w:p w14:paraId="5A85F330" w14:textId="5C22DD6E" w:rsidR="00121228" w:rsidRPr="00121228" w:rsidRDefault="00121228" w:rsidP="00121228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2EC6DA7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</w:t>
      </w:r>
      <w:r w:rsidR="00303604">
        <w:rPr>
          <w:rFonts w:asciiTheme="minorBidi" w:hAnsiTheme="minorBidi"/>
        </w:rPr>
        <w:t xml:space="preserve"> the</w:t>
      </w:r>
      <w:r>
        <w:rPr>
          <w:rFonts w:asciiTheme="minorBidi" w:hAnsiTheme="minorBidi"/>
        </w:rPr>
        <w:t xml:space="preserve"> </w:t>
      </w:r>
      <w:r w:rsidRPr="00303604">
        <w:rPr>
          <w:rFonts w:asciiTheme="minorBidi" w:hAnsiTheme="minorBidi"/>
          <w:noProof/>
        </w:rPr>
        <w:t>first</w:t>
      </w:r>
      <w:r>
        <w:rPr>
          <w:rFonts w:asciiTheme="minorBidi" w:hAnsiTheme="minorBidi"/>
        </w:rPr>
        <w:t xml:space="preserve">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60231F" id="Straight Connector 16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E2A1F" id="Straight Connector 1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7B1E7DE" w14:textId="4F348A95" w:rsidR="00121228" w:rsidRPr="003475B0" w:rsidRDefault="00ED677A" w:rsidP="00121228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2DB546AE" w:rsid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55DC1DDD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78728DC9" w14:textId="488354A3" w:rsidR="00D03288" w:rsidRPr="00D03288" w:rsidRDefault="00D03288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Other IT Concept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Reimaging, Troubleshooting, Automation, Scripting, Customer Service </w:t>
      </w:r>
    </w:p>
    <w:p w14:paraId="46B3A349" w14:textId="7D840178" w:rsidR="00D03288" w:rsidRPr="003475B0" w:rsidRDefault="008674DC" w:rsidP="00D03288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  <w:r w:rsidR="0015405C">
        <w:rPr>
          <w:rFonts w:asciiTheme="minorBidi" w:hAnsiTheme="minorBidi"/>
        </w:rPr>
        <w:t>, GitHub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03C17A" id="Straight Connector 17" o:spid="_x0000_s1026" style="position:absolute;z-index:25165824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5E21A70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</w:t>
      </w:r>
      <w:r w:rsidR="00D03288">
        <w:rPr>
          <w:rFonts w:asciiTheme="minorBidi" w:hAnsiTheme="minorBidi"/>
        </w:rPr>
        <w:t>Proactive,</w:t>
      </w:r>
      <w:r w:rsidRPr="008674DC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Positive, Optimistic, Detail Oriented, Perfectionist</w:t>
      </w:r>
    </w:p>
    <w:p w14:paraId="52809689" w14:textId="18948545" w:rsidR="008674DC" w:rsidRPr="008674DC" w:rsidRDefault="008674DC" w:rsidP="00D03288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  <w:r w:rsidR="00180A43">
        <w:rPr>
          <w:rFonts w:asciiTheme="minorBidi" w:hAnsiTheme="minorBidi"/>
        </w:rPr>
        <w:t>, Creative</w:t>
      </w: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NK4FADW8NU4tAAAA"/>
  </w:docVars>
  <w:rsids>
    <w:rsidRoot w:val="001321FD"/>
    <w:rsid w:val="000164A2"/>
    <w:rsid w:val="00121228"/>
    <w:rsid w:val="00126E1A"/>
    <w:rsid w:val="00131050"/>
    <w:rsid w:val="001321FD"/>
    <w:rsid w:val="001455A5"/>
    <w:rsid w:val="0015405C"/>
    <w:rsid w:val="00164799"/>
    <w:rsid w:val="00180A43"/>
    <w:rsid w:val="001B13A3"/>
    <w:rsid w:val="001B262D"/>
    <w:rsid w:val="001D332A"/>
    <w:rsid w:val="001D685C"/>
    <w:rsid w:val="00264176"/>
    <w:rsid w:val="0027207A"/>
    <w:rsid w:val="00272DFF"/>
    <w:rsid w:val="002B4ACC"/>
    <w:rsid w:val="00303604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134A0"/>
    <w:rsid w:val="005429E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1498A"/>
    <w:rsid w:val="0098092A"/>
    <w:rsid w:val="0099370A"/>
    <w:rsid w:val="00A3380D"/>
    <w:rsid w:val="00A970BF"/>
    <w:rsid w:val="00AD75B9"/>
    <w:rsid w:val="00AE2B9E"/>
    <w:rsid w:val="00AF35DB"/>
    <w:rsid w:val="00AF6D23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03288"/>
    <w:rsid w:val="00D172DF"/>
    <w:rsid w:val="00D20766"/>
    <w:rsid w:val="00D45CDE"/>
    <w:rsid w:val="00DB4524"/>
    <w:rsid w:val="00E27597"/>
    <w:rsid w:val="00EB7C2F"/>
    <w:rsid w:val="00ED047A"/>
    <w:rsid w:val="00ED677A"/>
    <w:rsid w:val="00EE67A9"/>
    <w:rsid w:val="00F0472B"/>
    <w:rsid w:val="00F13D77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theCarava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ites.google.com/view/hadi-alaou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7869E-ACAC-4732-89A7-CD635A63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15</cp:revision>
  <cp:lastPrinted>2018-05-05T03:30:00Z</cp:lastPrinted>
  <dcterms:created xsi:type="dcterms:W3CDTF">2018-04-15T19:10:00Z</dcterms:created>
  <dcterms:modified xsi:type="dcterms:W3CDTF">2018-05-06T17:58:00Z</dcterms:modified>
</cp:coreProperties>
</file>